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Unique images for this use case here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d436dd3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4:41:06Z</dcterms:created>
  <dcterms:modified xsi:type="dcterms:W3CDTF">2016-12-06T04:41:06Z</dcterms:modified>
</cp:coreProperties>
</file>